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5a6b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62d1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11:44Z</dcterms:created>
  <dcterms:modified xsi:type="dcterms:W3CDTF">2022-01-19T18:11:44Z</dcterms:modified>
</cp:coreProperties>
</file>